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12F33C" w14:textId="77777777" w:rsidR="00B419AD" w:rsidRPr="00136839" w:rsidRDefault="00B419AD" w:rsidP="00B419AD">
      <w:pPr>
        <w:ind w:left="-284" w:right="-613"/>
        <w:rPr>
          <w:rFonts w:ascii="Arial" w:hAnsi="Arial" w:cs="Arial"/>
          <w:b/>
          <w:bCs/>
          <w:color w:val="003366"/>
          <w:sz w:val="28"/>
          <w:szCs w:val="28"/>
        </w:rPr>
      </w:pPr>
      <w:r w:rsidRPr="002233FB">
        <w:rPr>
          <w:rFonts w:ascii="Arial" w:hAnsi="Arial" w:cs="Arial"/>
          <w:b/>
          <w:noProof/>
          <w:lang w:eastAsia="en-AU"/>
        </w:rPr>
        <w:drawing>
          <wp:inline distT="0" distB="0" distL="0" distR="0" wp14:anchorId="40C1B231" wp14:editId="211DEB13">
            <wp:extent cx="1390650" cy="752475"/>
            <wp:effectExtent l="0" t="0" r="0" b="9525"/>
            <wp:docPr id="2" name="Picture 2" descr="ESAV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SAV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 w:rsidRPr="00136839">
        <w:rPr>
          <w:rFonts w:ascii="Arial" w:hAnsi="Arial" w:cs="Arial"/>
          <w:b/>
          <w:bCs/>
          <w:color w:val="003366"/>
          <w:sz w:val="28"/>
          <w:szCs w:val="28"/>
        </w:rPr>
        <w:t>COMMUNITY LANGUAGES AUSTRALIA</w:t>
      </w:r>
      <w:r>
        <w:rPr>
          <w:rFonts w:ascii="Arial" w:hAnsi="Arial" w:cs="Arial"/>
          <w:b/>
          <w:bCs/>
          <w:color w:val="003366"/>
          <w:sz w:val="28"/>
          <w:szCs w:val="28"/>
        </w:rPr>
        <w:t xml:space="preserve">    </w:t>
      </w:r>
      <w:r>
        <w:rPr>
          <w:noProof/>
          <w:lang w:eastAsia="en-AU"/>
        </w:rPr>
        <w:drawing>
          <wp:inline distT="0" distB="0" distL="0" distR="0" wp14:anchorId="173474C5" wp14:editId="52706D13">
            <wp:extent cx="895350" cy="914400"/>
            <wp:effectExtent l="0" t="0" r="0" b="0"/>
            <wp:docPr id="3" name="Picture 3" descr="CLA-2007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A-2007Ne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9F4C1" w14:textId="77777777" w:rsidR="00B419AD" w:rsidRPr="00136839" w:rsidRDefault="00B419AD" w:rsidP="00B419AD">
      <w:pPr>
        <w:jc w:val="center"/>
        <w:rPr>
          <w:rFonts w:ascii="Arial" w:hAnsi="Arial" w:cs="Arial"/>
          <w:b/>
          <w:bCs/>
          <w:color w:val="003366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1564FE" wp14:editId="55D03E1D">
                <wp:simplePos x="0" y="0"/>
                <wp:positionH relativeFrom="column">
                  <wp:posOffset>-78105</wp:posOffset>
                </wp:positionH>
                <wp:positionV relativeFrom="paragraph">
                  <wp:posOffset>366395</wp:posOffset>
                </wp:positionV>
                <wp:extent cx="5759450" cy="0"/>
                <wp:effectExtent l="0" t="0" r="317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DBBDD9" id="Straight Connector 4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5pt,28.85pt" to="447.35pt,2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"/>
            </w:pict>
          </mc:Fallback>
        </mc:AlternateContent>
      </w:r>
      <w:r w:rsidRPr="00136839">
        <w:rPr>
          <w:rFonts w:ascii="Arial" w:hAnsi="Arial" w:cs="Arial"/>
          <w:b/>
          <w:bCs/>
          <w:color w:val="003366"/>
          <w:sz w:val="28"/>
          <w:szCs w:val="28"/>
        </w:rPr>
        <w:t>ETHNIC SCHOOLS ASSOCIATION OF VICTORIA</w:t>
      </w:r>
    </w:p>
    <w:p w14:paraId="14FF4D2F" w14:textId="77777777" w:rsidR="00B419AD" w:rsidRPr="00B419AD" w:rsidRDefault="00B419AD" w:rsidP="002864CE">
      <w:pPr>
        <w:pStyle w:val="Heading1"/>
        <w:spacing w:line="240" w:lineRule="auto"/>
        <w:contextualSpacing/>
        <w:jc w:val="center"/>
        <w:rPr>
          <w:u w:val="single"/>
        </w:rPr>
      </w:pPr>
      <w:r w:rsidRPr="00B419AD">
        <w:rPr>
          <w:u w:val="single"/>
        </w:rPr>
        <w:t>Expression of interest in the</w:t>
      </w:r>
    </w:p>
    <w:p w14:paraId="3EBB227F" w14:textId="4A6A442B" w:rsidR="002864CE" w:rsidRPr="002864CE" w:rsidRDefault="002864CE" w:rsidP="002864CE">
      <w:pPr>
        <w:pStyle w:val="Heading1"/>
        <w:contextualSpacing/>
        <w:jc w:val="center"/>
        <w:rPr>
          <w:u w:val="single"/>
        </w:rPr>
      </w:pPr>
      <w:bookmarkStart w:id="0" w:name="_Hlk6494596"/>
      <w:r>
        <w:rPr>
          <w:u w:val="single"/>
        </w:rPr>
        <w:t xml:space="preserve">VIC </w:t>
      </w:r>
      <w:r w:rsidRPr="002864CE">
        <w:rPr>
          <w:u w:val="single"/>
        </w:rPr>
        <w:t>22495</w:t>
      </w:r>
    </w:p>
    <w:p w14:paraId="2C274186" w14:textId="77777777" w:rsidR="002864CE" w:rsidRPr="002864CE" w:rsidRDefault="002864CE" w:rsidP="002864CE">
      <w:pPr>
        <w:pStyle w:val="Heading1"/>
        <w:contextualSpacing/>
        <w:jc w:val="center"/>
        <w:rPr>
          <w:u w:val="single"/>
          <w:lang w:val="en-US"/>
        </w:rPr>
      </w:pPr>
      <w:r w:rsidRPr="002864CE">
        <w:rPr>
          <w:u w:val="single"/>
        </w:rPr>
        <w:t>Certificate IV in Community Languages Teaching</w:t>
      </w:r>
    </w:p>
    <w:bookmarkEnd w:id="0"/>
    <w:p w14:paraId="2140CFFB" w14:textId="4C3EFD0D" w:rsidR="00B419AD" w:rsidRPr="00B419AD" w:rsidRDefault="00B419AD" w:rsidP="002864CE">
      <w:pPr>
        <w:pStyle w:val="Heading1"/>
        <w:spacing w:line="240" w:lineRule="auto"/>
        <w:contextualSpacing/>
        <w:jc w:val="center"/>
        <w:rPr>
          <w:u w:val="single"/>
        </w:rPr>
      </w:pPr>
    </w:p>
    <w:p w14:paraId="4E7783BC" w14:textId="77777777" w:rsidR="00B419AD" w:rsidRPr="00B419AD" w:rsidRDefault="00B419AD" w:rsidP="00B419AD"/>
    <w:p w14:paraId="5A059BF0" w14:textId="77777777" w:rsidR="00B419AD" w:rsidRPr="00E514CC" w:rsidRDefault="00B419AD" w:rsidP="00B419AD">
      <w:pPr>
        <w:rPr>
          <w:b/>
        </w:rPr>
      </w:pPr>
      <w:r w:rsidRPr="00E514CC">
        <w:rPr>
          <w:b/>
        </w:rPr>
        <w:t>Principal Name:</w:t>
      </w:r>
      <w:r>
        <w:rPr>
          <w:b/>
        </w:rPr>
        <w:t xml:space="preserve"> ___________________________</w:t>
      </w:r>
    </w:p>
    <w:p w14:paraId="243C1B75" w14:textId="77777777" w:rsidR="00B419AD" w:rsidRPr="00E514CC" w:rsidRDefault="00B419AD" w:rsidP="00B419AD">
      <w:pPr>
        <w:rPr>
          <w:b/>
        </w:rPr>
      </w:pPr>
      <w:r w:rsidRPr="00E514CC">
        <w:rPr>
          <w:b/>
        </w:rPr>
        <w:t>School:</w:t>
      </w:r>
      <w:r>
        <w:rPr>
          <w:b/>
        </w:rPr>
        <w:t xml:space="preserve"> ________________________________________________________________________</w:t>
      </w:r>
    </w:p>
    <w:p w14:paraId="30F6261B" w14:textId="77777777" w:rsidR="00B419AD" w:rsidRPr="00E514CC" w:rsidRDefault="00B419AD" w:rsidP="00B419AD">
      <w:pPr>
        <w:rPr>
          <w:b/>
        </w:rPr>
      </w:pPr>
      <w:r w:rsidRPr="00E514CC">
        <w:rPr>
          <w:b/>
        </w:rPr>
        <w:t>Address:</w:t>
      </w:r>
      <w:r>
        <w:rPr>
          <w:b/>
        </w:rPr>
        <w:t xml:space="preserve"> _______________________________________________________________________</w:t>
      </w:r>
    </w:p>
    <w:p w14:paraId="6E20A209" w14:textId="77777777" w:rsidR="00B419AD" w:rsidRPr="00E514CC" w:rsidRDefault="00B419AD" w:rsidP="00B419AD">
      <w:pPr>
        <w:rPr>
          <w:b/>
        </w:rPr>
      </w:pPr>
      <w:r w:rsidRPr="00E514CC">
        <w:rPr>
          <w:b/>
        </w:rPr>
        <w:t>Contact phone number:</w:t>
      </w:r>
      <w:r>
        <w:rPr>
          <w:b/>
        </w:rPr>
        <w:t xml:space="preserve"> __________________________________________________________</w:t>
      </w:r>
    </w:p>
    <w:p w14:paraId="74F5375D" w14:textId="77777777" w:rsidR="00B419AD" w:rsidRDefault="00B419AD" w:rsidP="00B419AD">
      <w:pPr>
        <w:rPr>
          <w:b/>
          <w:u w:val="single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0EBB035" wp14:editId="5CD3BAA4">
                <wp:simplePos x="0" y="0"/>
                <wp:positionH relativeFrom="column">
                  <wp:posOffset>0</wp:posOffset>
                </wp:positionH>
                <wp:positionV relativeFrom="paragraph">
                  <wp:posOffset>132715</wp:posOffset>
                </wp:positionV>
                <wp:extent cx="5759450" cy="0"/>
                <wp:effectExtent l="0" t="0" r="12700" b="1905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E9C940" id="Straight Connector 14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45pt" to="453.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">
                <v:stroke dashstyle="dash"/>
              </v:line>
            </w:pict>
          </mc:Fallback>
        </mc:AlternateContent>
      </w:r>
    </w:p>
    <w:p w14:paraId="7E59F3FA" w14:textId="77777777" w:rsidR="00B419AD" w:rsidRPr="004B53FC" w:rsidRDefault="00B419AD" w:rsidP="00B419AD">
      <w:pPr>
        <w:rPr>
          <w:b/>
          <w:u w:val="single"/>
        </w:rPr>
      </w:pPr>
      <w:r w:rsidRPr="004B53FC">
        <w:rPr>
          <w:b/>
          <w:u w:val="single"/>
        </w:rPr>
        <w:t>1</w:t>
      </w:r>
      <w:r w:rsidRPr="004B53FC">
        <w:rPr>
          <w:b/>
          <w:u w:val="single"/>
          <w:vertAlign w:val="superscript"/>
        </w:rPr>
        <w:t>st</w:t>
      </w:r>
      <w:r w:rsidRPr="004B53FC">
        <w:rPr>
          <w:b/>
          <w:u w:val="single"/>
        </w:rPr>
        <w:t xml:space="preserve"> nominated teacher</w:t>
      </w:r>
    </w:p>
    <w:p w14:paraId="5BF1AE23" w14:textId="3DCBED56" w:rsidR="00B419AD" w:rsidRDefault="002864CE" w:rsidP="00B419AD">
      <w:r>
        <w:rPr>
          <w:noProof/>
        </w:rPr>
        <w:drawing>
          <wp:inline distT="0" distB="0" distL="0" distR="0" wp14:anchorId="39CD43B0" wp14:editId="65D4C764">
            <wp:extent cx="199019" cy="219769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03" cy="2315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419AD">
        <w:t>Name: ____________________________________</w:t>
      </w:r>
    </w:p>
    <w:p w14:paraId="61B25958" w14:textId="5A1CE49E" w:rsidR="00B419AD" w:rsidRDefault="001219BF" w:rsidP="00B419AD">
      <w:r>
        <w:rPr>
          <w:noProof/>
        </w:rPr>
        <w:drawing>
          <wp:inline distT="0" distB="0" distL="0" distR="0" wp14:anchorId="28E44902" wp14:editId="6701D852">
            <wp:extent cx="185737" cy="205105"/>
            <wp:effectExtent l="0" t="0" r="508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88" cy="2075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419AD">
        <w:t>Address: _______________________________________________________________________</w:t>
      </w:r>
    </w:p>
    <w:p w14:paraId="121A5CA3" w14:textId="115E743A" w:rsidR="00B419AD" w:rsidRDefault="001219BF" w:rsidP="00B419AD">
      <w:r>
        <w:rPr>
          <w:noProof/>
        </w:rPr>
        <w:drawing>
          <wp:inline distT="0" distB="0" distL="0" distR="0" wp14:anchorId="354C6F96" wp14:editId="06664AFC">
            <wp:extent cx="194362" cy="2146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05" cy="2163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419AD">
        <w:t>Email: _________________________________________________________________________</w:t>
      </w:r>
    </w:p>
    <w:p w14:paraId="1860A0A0" w14:textId="2A6A53AB" w:rsidR="00B419AD" w:rsidRDefault="001219BF" w:rsidP="00B419AD">
      <w:r>
        <w:rPr>
          <w:noProof/>
        </w:rPr>
        <w:drawing>
          <wp:inline distT="0" distB="0" distL="0" distR="0" wp14:anchorId="7BDF0B05" wp14:editId="48A53948">
            <wp:extent cx="204138" cy="225425"/>
            <wp:effectExtent l="0" t="0" r="571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06" cy="226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419AD">
        <w:t>Contact phone number: __________________________</w:t>
      </w:r>
    </w:p>
    <w:p w14:paraId="4DFED192" w14:textId="14B2573F" w:rsidR="00B419AD" w:rsidRDefault="001219BF" w:rsidP="00B419AD">
      <w:r>
        <w:rPr>
          <w:noProof/>
        </w:rPr>
        <w:drawing>
          <wp:inline distT="0" distB="0" distL="0" distR="0" wp14:anchorId="7167DF9F" wp14:editId="48D68226">
            <wp:extent cx="211613" cy="2336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26" cy="234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419AD">
        <w:t>Role of teacher at the school: _______________________________</w:t>
      </w:r>
    </w:p>
    <w:p w14:paraId="43BAB7C3" w14:textId="4E0CB582" w:rsidR="00B419AD" w:rsidRDefault="002864CE" w:rsidP="002864CE">
      <w:r>
        <w:t xml:space="preserve"> </w:t>
      </w:r>
      <w:r>
        <w:rPr>
          <w:noProof/>
        </w:rPr>
        <w:drawing>
          <wp:inline distT="0" distB="0" distL="0" distR="0" wp14:anchorId="7F8EDA77" wp14:editId="415752B5">
            <wp:extent cx="198211" cy="1873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75" cy="191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B419AD">
        <w:t xml:space="preserve">Length of time working at the </w:t>
      </w:r>
      <w:r>
        <w:t>school (at least Two years)</w:t>
      </w:r>
      <w:r w:rsidR="00B419AD">
        <w:t>: _________________________</w:t>
      </w:r>
    </w:p>
    <w:p w14:paraId="6D2898FE" w14:textId="667ED698" w:rsidR="00B419AD" w:rsidRDefault="00B419AD" w:rsidP="00B419AD">
      <w:r>
        <w:t xml:space="preserve">Does the teacher work with (tick as many as </w:t>
      </w:r>
      <w:r w:rsidR="002864CE">
        <w:t>apply)?</w:t>
      </w:r>
    </w:p>
    <w:p w14:paraId="49822A5B" w14:textId="77777777" w:rsidR="00B419AD" w:rsidRPr="00B419AD" w:rsidRDefault="009200E2" w:rsidP="00B419AD">
      <w:pPr>
        <w:spacing w:after="0"/>
        <w:ind w:firstLine="720"/>
        <w:rPr>
          <w:sz w:val="8"/>
          <w:szCs w:val="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AC1A2B" wp14:editId="0274AF61">
                <wp:simplePos x="0" y="0"/>
                <wp:positionH relativeFrom="column">
                  <wp:posOffset>2674620</wp:posOffset>
                </wp:positionH>
                <wp:positionV relativeFrom="paragraph">
                  <wp:posOffset>57150</wp:posOffset>
                </wp:positionV>
                <wp:extent cx="333375" cy="20955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6BC773" id="Rectangle 5" o:spid="_x0000_s1026" style="position:absolute;margin-left:210.6pt;margin-top:4.5pt;width:26.25pt;height:16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" fillcolor="white [3212]" strokecolor="#1f4d78 [1604]" strokeweight="1pt"/>
            </w:pict>
          </mc:Fallback>
        </mc:AlternateContent>
      </w:r>
      <w:r w:rsidR="00B419AD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78C1DA" wp14:editId="20B1A915">
                <wp:simplePos x="0" y="0"/>
                <wp:positionH relativeFrom="margin">
                  <wp:posOffset>142875</wp:posOffset>
                </wp:positionH>
                <wp:positionV relativeFrom="paragraph">
                  <wp:posOffset>66675</wp:posOffset>
                </wp:positionV>
                <wp:extent cx="333375" cy="2095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2C83B" id="Rectangle 1" o:spid="_x0000_s1026" style="position:absolute;margin-left:11.25pt;margin-top:5.25pt;width:26.25pt;height:16.5pt;z-index:2516725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" fillcolor="white [3212]" strokecolor="#1f4d78 [1604]" strokeweight="1pt">
                <w10:wrap anchorx="margin"/>
              </v:rect>
            </w:pict>
          </mc:Fallback>
        </mc:AlternateContent>
      </w:r>
      <w:r w:rsidR="00B419AD">
        <w:t xml:space="preserve">      </w:t>
      </w:r>
    </w:p>
    <w:p w14:paraId="219FB60F" w14:textId="77777777" w:rsidR="00B419AD" w:rsidRDefault="00B419AD" w:rsidP="009200E2">
      <w:pPr>
        <w:spacing w:after="0"/>
        <w:ind w:firstLine="720"/>
      </w:pPr>
      <w:r>
        <w:t xml:space="preserve">        Early childhood </w:t>
      </w:r>
      <w:r>
        <w:tab/>
        <w:t xml:space="preserve">        </w:t>
      </w:r>
      <w:r>
        <w:tab/>
      </w:r>
      <w:r>
        <w:tab/>
      </w:r>
      <w:r>
        <w:tab/>
        <w:t>Primary</w:t>
      </w:r>
      <w:r>
        <w:tab/>
      </w:r>
      <w:r>
        <w:tab/>
      </w:r>
    </w:p>
    <w:p w14:paraId="07181E7E" w14:textId="77777777" w:rsidR="00B419AD" w:rsidRPr="00B419AD" w:rsidRDefault="00B419AD" w:rsidP="00B419AD">
      <w:pPr>
        <w:spacing w:after="0"/>
        <w:ind w:left="720"/>
        <w:rPr>
          <w:sz w:val="4"/>
          <w:szCs w:val="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B04FC9" wp14:editId="38F1C4F6">
                <wp:simplePos x="0" y="0"/>
                <wp:positionH relativeFrom="column">
                  <wp:posOffset>2680335</wp:posOffset>
                </wp:positionH>
                <wp:positionV relativeFrom="paragraph">
                  <wp:posOffset>41275</wp:posOffset>
                </wp:positionV>
                <wp:extent cx="333375" cy="209550"/>
                <wp:effectExtent l="0" t="0" r="28575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9E804E" id="Rectangle 20" o:spid="_x0000_s1026" style="position:absolute;margin-left:211.05pt;margin-top:3.25pt;width:26.25pt;height:16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" fillcolor="white [3212]" strokecolor="#1f4d78 [1604]" strokeweight="1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1DDD45" wp14:editId="4ABE79FB">
                <wp:simplePos x="0" y="0"/>
                <wp:positionH relativeFrom="column">
                  <wp:posOffset>142875</wp:posOffset>
                </wp:positionH>
                <wp:positionV relativeFrom="paragraph">
                  <wp:posOffset>46990</wp:posOffset>
                </wp:positionV>
                <wp:extent cx="333375" cy="209550"/>
                <wp:effectExtent l="0" t="0" r="2857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A03CD" id="Rectangle 19" o:spid="_x0000_s1026" style="position:absolute;margin-left:11.25pt;margin-top:3.7pt;width:26.25pt;height:16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" fillcolor="white [3212]" strokecolor="#1f4d78 [1604]" strokeweight="1pt"/>
            </w:pict>
          </mc:Fallback>
        </mc:AlternateContent>
      </w:r>
      <w:r>
        <w:t xml:space="preserve">         </w:t>
      </w:r>
    </w:p>
    <w:p w14:paraId="43566E5D" w14:textId="77777777" w:rsidR="00B419AD" w:rsidRDefault="00B419AD" w:rsidP="00B419AD">
      <w:pPr>
        <w:spacing w:after="0"/>
        <w:ind w:left="720"/>
      </w:pPr>
      <w:r>
        <w:t xml:space="preserve">        Secondary</w:t>
      </w:r>
      <w:r>
        <w:tab/>
      </w:r>
      <w:r>
        <w:tab/>
      </w:r>
      <w:r>
        <w:tab/>
      </w:r>
      <w:r>
        <w:tab/>
      </w:r>
      <w:r>
        <w:tab/>
        <w:t>Adult</w:t>
      </w:r>
    </w:p>
    <w:p w14:paraId="6DC5AB57" w14:textId="621E13E9" w:rsidR="00B419AD" w:rsidRDefault="009200E2" w:rsidP="001219BF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85A6AD4" wp14:editId="0FC0F5ED">
                <wp:simplePos x="0" y="0"/>
                <wp:positionH relativeFrom="column">
                  <wp:posOffset>0</wp:posOffset>
                </wp:positionH>
                <wp:positionV relativeFrom="paragraph">
                  <wp:posOffset>227965</wp:posOffset>
                </wp:positionV>
                <wp:extent cx="5759450" cy="0"/>
                <wp:effectExtent l="0" t="0" r="12700" b="1905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AA80AC" id="Straight Connector 15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7.95pt" to="453.5pt,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">
                <v:stroke dashstyle="dash"/>
              </v:line>
            </w:pict>
          </mc:Fallback>
        </mc:AlternateContent>
      </w:r>
    </w:p>
    <w:p w14:paraId="534B2463" w14:textId="075B2E6D" w:rsidR="00B419AD" w:rsidRDefault="00B419AD" w:rsidP="009200E2">
      <w:pPr>
        <w:spacing w:after="0"/>
      </w:pPr>
    </w:p>
    <w:p w14:paraId="7D2A063C" w14:textId="77777777" w:rsidR="001219BF" w:rsidRDefault="001219BF" w:rsidP="00B419AD">
      <w:pPr>
        <w:spacing w:after="0"/>
        <w:ind w:left="720"/>
      </w:pPr>
    </w:p>
    <w:p w14:paraId="78D23448" w14:textId="77777777" w:rsidR="001219BF" w:rsidRDefault="001219BF" w:rsidP="00B419AD">
      <w:pPr>
        <w:spacing w:after="0"/>
        <w:ind w:left="720"/>
      </w:pPr>
    </w:p>
    <w:p w14:paraId="55352511" w14:textId="77777777" w:rsidR="001219BF" w:rsidRDefault="001219BF" w:rsidP="00B419AD">
      <w:pPr>
        <w:spacing w:after="0"/>
        <w:ind w:left="720"/>
      </w:pPr>
    </w:p>
    <w:p w14:paraId="76D1A640" w14:textId="77777777" w:rsidR="001219BF" w:rsidRDefault="001219BF" w:rsidP="00B419AD">
      <w:pPr>
        <w:spacing w:after="0"/>
        <w:ind w:left="720"/>
      </w:pPr>
    </w:p>
    <w:p w14:paraId="04BFC681" w14:textId="72DBD6F0" w:rsidR="00B419AD" w:rsidRDefault="002864CE" w:rsidP="00B419AD">
      <w:pPr>
        <w:spacing w:after="0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BCD6746" wp14:editId="08D60262">
                <wp:simplePos x="0" y="0"/>
                <wp:positionH relativeFrom="leftMargin">
                  <wp:posOffset>790575</wp:posOffset>
                </wp:positionH>
                <wp:positionV relativeFrom="paragraph">
                  <wp:posOffset>162560</wp:posOffset>
                </wp:positionV>
                <wp:extent cx="200025" cy="219075"/>
                <wp:effectExtent l="19050" t="38100" r="47625" b="47625"/>
                <wp:wrapNone/>
                <wp:docPr id="7" name="Star: 5 Point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219075"/>
                        </a:xfrm>
                        <a:prstGeom prst="star5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3D8E7" id="Star: 5 Points 7" o:spid="_x0000_s1026" style="position:absolute;margin-left:62.25pt;margin-top:12.8pt;width:15.75pt;height:17.25pt;z-index:2516971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coordsize="200025,219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" path="m,83679r76403,1l100013,r23609,83680l200025,83679r-61812,51716l161823,219074,100013,167357,38202,219074,61812,135395,,83679xe" fillcolor="red" strokecolor="#1f4d78 [1604]" strokeweight="1pt">
                <v:stroke joinstyle="miter"/>
                <v:path arrowok="t" o:connecttype="custom" o:connectlocs="0,83679;76403,83680;100013,0;123622,83680;200025,83679;138213,135395;161823,219074;100013,167357;38202,219074;61812,135395;0,83679" o:connectangles="0,0,0,0,0,0,0,0,0,0,0"/>
                <w10:wrap anchorx="margin"/>
              </v:shape>
            </w:pict>
          </mc:Fallback>
        </mc:AlternateContent>
      </w:r>
      <w:r w:rsidR="00B419AD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2BBA24" wp14:editId="0D90CA5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59450" cy="0"/>
                <wp:effectExtent l="0" t="0" r="12700" b="19050"/>
                <wp:wrapNone/>
                <wp:docPr id="35" name="Straight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669F30" id="Straight Connector 35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453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">
                <v:stroke dashstyle="dash"/>
              </v:line>
            </w:pict>
          </mc:Fallback>
        </mc:AlternateContent>
      </w:r>
    </w:p>
    <w:p w14:paraId="4C2F02DA" w14:textId="31A65254" w:rsidR="009200E2" w:rsidRDefault="002864CE" w:rsidP="009200E2">
      <w:r>
        <w:t xml:space="preserve">    </w:t>
      </w:r>
      <w:r w:rsidR="009200E2">
        <w:t>Please indicate which CLA LOTE methodology course has been undertaken and in which yea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4423"/>
        <w:gridCol w:w="1588"/>
      </w:tblGrid>
      <w:tr w:rsidR="009200E2" w:rsidRPr="004512F2" w14:paraId="2914EB59" w14:textId="77777777" w:rsidTr="009200E2">
        <w:tc>
          <w:tcPr>
            <w:tcW w:w="3005" w:type="dxa"/>
          </w:tcPr>
          <w:p w14:paraId="428D43AE" w14:textId="77777777" w:rsidR="009200E2" w:rsidRPr="004512F2" w:rsidRDefault="009200E2" w:rsidP="00F05E17">
            <w:pPr>
              <w:rPr>
                <w:b/>
                <w:i/>
              </w:rPr>
            </w:pPr>
            <w:r w:rsidRPr="004512F2">
              <w:rPr>
                <w:b/>
                <w:i/>
              </w:rPr>
              <w:t>Year received certificate</w:t>
            </w:r>
          </w:p>
        </w:tc>
        <w:tc>
          <w:tcPr>
            <w:tcW w:w="4423" w:type="dxa"/>
          </w:tcPr>
          <w:p w14:paraId="406A45EC" w14:textId="77777777" w:rsidR="009200E2" w:rsidRPr="004512F2" w:rsidRDefault="009200E2" w:rsidP="00F05E17">
            <w:pPr>
              <w:rPr>
                <w:b/>
                <w:i/>
              </w:rPr>
            </w:pPr>
            <w:r w:rsidRPr="004512F2">
              <w:rPr>
                <w:b/>
                <w:i/>
              </w:rPr>
              <w:t>CLA LOTE Methodology course</w:t>
            </w:r>
          </w:p>
        </w:tc>
        <w:tc>
          <w:tcPr>
            <w:tcW w:w="1588" w:type="dxa"/>
            <w:shd w:val="clear" w:color="auto" w:fill="D9D9D9" w:themeFill="background1" w:themeFillShade="D9"/>
          </w:tcPr>
          <w:p w14:paraId="48095529" w14:textId="77777777" w:rsidR="009200E2" w:rsidRPr="004512F2" w:rsidRDefault="009200E2" w:rsidP="00F05E17">
            <w:pPr>
              <w:rPr>
                <w:b/>
                <w:i/>
              </w:rPr>
            </w:pPr>
            <w:r w:rsidRPr="004512F2">
              <w:rPr>
                <w:b/>
                <w:i/>
              </w:rPr>
              <w:t>Office use only</w:t>
            </w:r>
          </w:p>
        </w:tc>
      </w:tr>
      <w:tr w:rsidR="009200E2" w14:paraId="09460161" w14:textId="77777777" w:rsidTr="009200E2">
        <w:trPr>
          <w:trHeight w:val="504"/>
        </w:trPr>
        <w:tc>
          <w:tcPr>
            <w:tcW w:w="3005" w:type="dxa"/>
          </w:tcPr>
          <w:p w14:paraId="22958CED" w14:textId="77777777" w:rsidR="009200E2" w:rsidRDefault="009200E2" w:rsidP="00F05E17"/>
        </w:tc>
        <w:tc>
          <w:tcPr>
            <w:tcW w:w="4423" w:type="dxa"/>
          </w:tcPr>
          <w:p w14:paraId="5E4C2089" w14:textId="77777777" w:rsidR="009200E2" w:rsidRDefault="009200E2" w:rsidP="00F05E17"/>
        </w:tc>
        <w:tc>
          <w:tcPr>
            <w:tcW w:w="1588" w:type="dxa"/>
            <w:shd w:val="clear" w:color="auto" w:fill="D9D9D9" w:themeFill="background1" w:themeFillShade="D9"/>
          </w:tcPr>
          <w:p w14:paraId="298909B4" w14:textId="77777777" w:rsidR="009200E2" w:rsidRPr="004512F2" w:rsidRDefault="009200E2" w:rsidP="00F05E17">
            <w:pPr>
              <w:rPr>
                <w:color w:val="DEEAF6" w:themeColor="accent1" w:themeTint="33"/>
              </w:rPr>
            </w:pPr>
          </w:p>
        </w:tc>
      </w:tr>
      <w:tr w:rsidR="009200E2" w14:paraId="2D8D3C53" w14:textId="77777777" w:rsidTr="009200E2">
        <w:tc>
          <w:tcPr>
            <w:tcW w:w="3005" w:type="dxa"/>
          </w:tcPr>
          <w:p w14:paraId="5DAFA88C" w14:textId="77777777" w:rsidR="009200E2" w:rsidRDefault="009200E2" w:rsidP="00F05E17"/>
        </w:tc>
        <w:tc>
          <w:tcPr>
            <w:tcW w:w="4423" w:type="dxa"/>
          </w:tcPr>
          <w:p w14:paraId="36E1F98C" w14:textId="77777777" w:rsidR="009200E2" w:rsidRDefault="009200E2" w:rsidP="00F05E17"/>
        </w:tc>
        <w:tc>
          <w:tcPr>
            <w:tcW w:w="1588" w:type="dxa"/>
            <w:shd w:val="clear" w:color="auto" w:fill="D9D9D9" w:themeFill="background1" w:themeFillShade="D9"/>
          </w:tcPr>
          <w:p w14:paraId="162F3EE9" w14:textId="77777777" w:rsidR="009200E2" w:rsidRPr="004512F2" w:rsidRDefault="009200E2" w:rsidP="00F05E17">
            <w:pPr>
              <w:rPr>
                <w:color w:val="DEEAF6" w:themeColor="accent1" w:themeTint="33"/>
              </w:rPr>
            </w:pPr>
          </w:p>
        </w:tc>
      </w:tr>
      <w:tr w:rsidR="009200E2" w14:paraId="72670144" w14:textId="77777777" w:rsidTr="009200E2">
        <w:tc>
          <w:tcPr>
            <w:tcW w:w="3005" w:type="dxa"/>
          </w:tcPr>
          <w:p w14:paraId="1E50012A" w14:textId="77777777" w:rsidR="009200E2" w:rsidRDefault="009200E2" w:rsidP="00F05E17"/>
        </w:tc>
        <w:tc>
          <w:tcPr>
            <w:tcW w:w="4423" w:type="dxa"/>
          </w:tcPr>
          <w:p w14:paraId="7E4966E5" w14:textId="77777777" w:rsidR="009200E2" w:rsidRDefault="009200E2" w:rsidP="00F05E17"/>
        </w:tc>
        <w:tc>
          <w:tcPr>
            <w:tcW w:w="1588" w:type="dxa"/>
            <w:shd w:val="clear" w:color="auto" w:fill="D9D9D9" w:themeFill="background1" w:themeFillShade="D9"/>
          </w:tcPr>
          <w:p w14:paraId="60FD59B3" w14:textId="77777777" w:rsidR="009200E2" w:rsidRPr="004512F2" w:rsidRDefault="009200E2" w:rsidP="00F05E17">
            <w:pPr>
              <w:rPr>
                <w:color w:val="DEEAF6" w:themeColor="accent1" w:themeTint="33"/>
              </w:rPr>
            </w:pPr>
          </w:p>
        </w:tc>
      </w:tr>
    </w:tbl>
    <w:p w14:paraId="74A8745A" w14:textId="77777777" w:rsidR="009200E2" w:rsidRPr="009200E2" w:rsidRDefault="009200E2" w:rsidP="00B419AD">
      <w:pPr>
        <w:rPr>
          <w:rFonts w:ascii="Arial" w:hAnsi="Arial" w:cs="Arial"/>
          <w:b/>
          <w:sz w:val="10"/>
          <w:szCs w:val="10"/>
          <w:u w:val="single"/>
        </w:rPr>
      </w:pPr>
    </w:p>
    <w:p w14:paraId="7D849B33" w14:textId="77777777" w:rsidR="00B419AD" w:rsidRPr="009B0B46" w:rsidRDefault="00B419AD" w:rsidP="00B419AD">
      <w:pPr>
        <w:rPr>
          <w:rFonts w:ascii="Arial" w:hAnsi="Arial" w:cs="Arial"/>
          <w:b/>
          <w:sz w:val="24"/>
          <w:u w:val="single"/>
        </w:rPr>
      </w:pPr>
      <w:r w:rsidRPr="009B0B46">
        <w:rPr>
          <w:rFonts w:ascii="Arial" w:hAnsi="Arial" w:cs="Arial"/>
          <w:b/>
          <w:sz w:val="24"/>
          <w:u w:val="single"/>
        </w:rPr>
        <w:t>Principal’s statement</w:t>
      </w:r>
    </w:p>
    <w:p w14:paraId="6342F321" w14:textId="77777777" w:rsidR="00B419AD" w:rsidRDefault="00B419AD" w:rsidP="00B419AD">
      <w:pPr>
        <w:rPr>
          <w:b/>
          <w:u w:val="single"/>
        </w:rPr>
      </w:pPr>
      <w:r>
        <w:rPr>
          <w:b/>
          <w:u w:val="single"/>
        </w:rPr>
        <w:t>I understand that the teachers nominated on this form has/have:</w:t>
      </w:r>
    </w:p>
    <w:p w14:paraId="1A761FB8" w14:textId="77777777" w:rsidR="00B419AD" w:rsidRDefault="00B419AD" w:rsidP="00B419AD">
      <w:pPr>
        <w:pStyle w:val="ListParagraph"/>
        <w:numPr>
          <w:ilvl w:val="0"/>
          <w:numId w:val="1"/>
        </w:numPr>
      </w:pPr>
      <w:r>
        <w:t>already successfully</w:t>
      </w:r>
      <w:r w:rsidRPr="00B601AA">
        <w:t xml:space="preserve"> undertaken </w:t>
      </w:r>
      <w:r>
        <w:t xml:space="preserve">a credit bearing </w:t>
      </w:r>
      <w:r w:rsidRPr="00BD60DF">
        <w:rPr>
          <w:u w:val="single"/>
        </w:rPr>
        <w:t>LOTE Methodology Course</w:t>
      </w:r>
      <w:r w:rsidRPr="00B601AA">
        <w:t xml:space="preserve">, </w:t>
      </w:r>
      <w:r>
        <w:t xml:space="preserve">CLA funded </w:t>
      </w:r>
      <w:r w:rsidRPr="00B601AA">
        <w:t>LOTE methodology course</w:t>
      </w:r>
      <w:r>
        <w:t xml:space="preserve"> </w:t>
      </w:r>
    </w:p>
    <w:p w14:paraId="40AB8A72" w14:textId="77777777" w:rsidR="00B419AD" w:rsidRDefault="00B419AD" w:rsidP="00B419AD">
      <w:pPr>
        <w:pStyle w:val="ListParagraph"/>
        <w:numPr>
          <w:ilvl w:val="0"/>
          <w:numId w:val="1"/>
        </w:numPr>
      </w:pPr>
      <w:r>
        <w:t xml:space="preserve">demonstrate a </w:t>
      </w:r>
      <w:r w:rsidRPr="00BD60DF">
        <w:t>st</w:t>
      </w:r>
      <w:r>
        <w:t>rong intermediate level of English</w:t>
      </w:r>
    </w:p>
    <w:p w14:paraId="0FEAFE86" w14:textId="77777777" w:rsidR="00B419AD" w:rsidRDefault="00B419AD" w:rsidP="00B419AD">
      <w:pPr>
        <w:pStyle w:val="ListParagraph"/>
        <w:numPr>
          <w:ilvl w:val="0"/>
          <w:numId w:val="1"/>
        </w:numPr>
      </w:pPr>
      <w:r>
        <w:t>the support of the language school – through work based tasks (tasks that draw on experiences at the school,</w:t>
      </w:r>
    </w:p>
    <w:p w14:paraId="45331C9E" w14:textId="77777777" w:rsidR="00B419AD" w:rsidRDefault="00B419AD" w:rsidP="00B419AD">
      <w:pPr>
        <w:pStyle w:val="ListParagraph"/>
        <w:numPr>
          <w:ilvl w:val="0"/>
          <w:numId w:val="1"/>
        </w:numPr>
      </w:pPr>
      <w:r>
        <w:t xml:space="preserve">may need study time to attend some weekend or evening sessions. </w:t>
      </w:r>
    </w:p>
    <w:p w14:paraId="54DDAD3E" w14:textId="77777777" w:rsidR="00CE4AF0" w:rsidRDefault="00CE4AF0" w:rsidP="00CE4AF0">
      <w:pPr>
        <w:rPr>
          <w:b/>
          <w:u w:val="single"/>
        </w:rPr>
      </w:pPr>
      <w:r w:rsidRPr="00CE4AF0">
        <w:rPr>
          <w:b/>
          <w:noProof/>
          <w:u w:val="single"/>
          <w:lang w:eastAsia="en-AU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6AEA46D" wp14:editId="74E6AE01">
                <wp:simplePos x="0" y="0"/>
                <wp:positionH relativeFrom="column">
                  <wp:posOffset>0</wp:posOffset>
                </wp:positionH>
                <wp:positionV relativeFrom="paragraph">
                  <wp:posOffset>316865</wp:posOffset>
                </wp:positionV>
                <wp:extent cx="5705475" cy="16287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6473" w14:textId="77777777" w:rsidR="00CE4AF0" w:rsidRDefault="00CE4AF0" w:rsidP="00CE4A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AEA4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95pt;width:449.25pt;height:12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">
                <v:textbox>
                  <w:txbxContent>
                    <w:p w14:paraId="72666473" w14:textId="77777777" w:rsidR="00CE4AF0" w:rsidRDefault="00CE4AF0" w:rsidP="00CE4AF0"/>
                  </w:txbxContent>
                </v:textbox>
                <w10:wrap type="square"/>
              </v:shape>
            </w:pict>
          </mc:Fallback>
        </mc:AlternateContent>
      </w:r>
      <w:r w:rsidR="00B419AD" w:rsidRPr="00170C6A">
        <w:rPr>
          <w:b/>
          <w:u w:val="single"/>
        </w:rPr>
        <w:t>Brief statement on why you have chosen the teacher/s:</w:t>
      </w:r>
    </w:p>
    <w:p w14:paraId="574C072D" w14:textId="77777777" w:rsidR="00CE4AF0" w:rsidRDefault="00CE4AF0" w:rsidP="00CE4AF0">
      <w:pPr>
        <w:rPr>
          <w:rFonts w:ascii="Calibri" w:hAnsi="Calibri" w:cs="Arial"/>
          <w:b/>
          <w:bCs/>
          <w:color w:val="800000"/>
          <w:u w:val="single"/>
        </w:rPr>
      </w:pPr>
      <w:r>
        <w:rPr>
          <w:rFonts w:ascii="Calibri" w:hAnsi="Calibri" w:cs="Arial"/>
          <w:b/>
          <w:bCs/>
          <w:color w:val="800000"/>
          <w:u w:val="single"/>
        </w:rPr>
        <w:t xml:space="preserve">TO REGISTER: </w:t>
      </w:r>
    </w:p>
    <w:p w14:paraId="1ABC3985" w14:textId="367590A8" w:rsidR="00642E68" w:rsidRDefault="00CE4AF0" w:rsidP="00642E68">
      <w:pPr>
        <w:spacing w:after="0" w:line="240" w:lineRule="auto"/>
        <w:rPr>
          <w:rFonts w:ascii="Calibri" w:hAnsi="Calibri" w:cs="Arial"/>
          <w:color w:val="000000" w:themeColor="text1"/>
        </w:rPr>
      </w:pPr>
      <w:r w:rsidRPr="00CE4AF0">
        <w:rPr>
          <w:rFonts w:ascii="Calibri" w:hAnsi="Calibri" w:cs="Arial"/>
          <w:color w:val="000000" w:themeColor="text1"/>
        </w:rPr>
        <w:t>Please complete the form and return it</w:t>
      </w:r>
      <w:r w:rsidR="00BB6B4F">
        <w:rPr>
          <w:rFonts w:ascii="Calibri" w:hAnsi="Calibri" w:cs="Arial"/>
          <w:color w:val="000000" w:themeColor="text1"/>
        </w:rPr>
        <w:t xml:space="preserve"> to </w:t>
      </w:r>
      <w:hyperlink r:id="rId11" w:history="1">
        <w:r w:rsidR="00BB6B4F" w:rsidRPr="00B85FB7">
          <w:rPr>
            <w:rStyle w:val="Hyperlink"/>
            <w:rFonts w:ascii="Calibri" w:hAnsi="Calibri" w:cs="Arial"/>
          </w:rPr>
          <w:t>info@communitylanguages.org.au</w:t>
        </w:r>
      </w:hyperlink>
      <w:r w:rsidR="00BB6B4F">
        <w:rPr>
          <w:rFonts w:ascii="Calibri" w:hAnsi="Calibri" w:cs="Arial"/>
          <w:color w:val="000000" w:themeColor="text1"/>
        </w:rPr>
        <w:t xml:space="preserve"> </w:t>
      </w:r>
    </w:p>
    <w:p w14:paraId="41F75392" w14:textId="02653243" w:rsidR="00642E68" w:rsidRDefault="00AB5D35" w:rsidP="00642E68">
      <w:pPr>
        <w:spacing w:after="0" w:line="240" w:lineRule="auto"/>
      </w:pPr>
      <w:r>
        <w:rPr>
          <w:rFonts w:ascii="Calibri" w:hAnsi="Calibri" w:cs="Arial"/>
          <w:b/>
          <w:bCs/>
          <w:color w:val="000000" w:themeColor="text1"/>
        </w:rPr>
        <w:t xml:space="preserve">Standard </w:t>
      </w:r>
      <w:r w:rsidR="00CE4AF0" w:rsidRPr="00642E68">
        <w:rPr>
          <w:rFonts w:ascii="Calibri" w:hAnsi="Calibri" w:cs="Arial"/>
          <w:b/>
          <w:bCs/>
          <w:color w:val="000000" w:themeColor="text1"/>
        </w:rPr>
        <w:t xml:space="preserve">Enrolment fee is: </w:t>
      </w:r>
      <w:r>
        <w:rPr>
          <w:rFonts w:ascii="Calibri" w:hAnsi="Calibri" w:cs="Arial"/>
          <w:b/>
          <w:bCs/>
          <w:color w:val="000000" w:themeColor="text1"/>
        </w:rPr>
        <w:t>$</w:t>
      </w:r>
      <w:r w:rsidR="001219BF">
        <w:rPr>
          <w:rFonts w:ascii="Calibri" w:hAnsi="Calibri" w:cs="Arial"/>
          <w:b/>
          <w:bCs/>
          <w:color w:val="000000" w:themeColor="text1"/>
        </w:rPr>
        <w:t>750</w:t>
      </w:r>
      <w:r w:rsidR="00CE4AF0" w:rsidRPr="00642E68">
        <w:rPr>
          <w:rFonts w:ascii="Calibri" w:hAnsi="Calibri" w:cs="Arial"/>
          <w:b/>
          <w:bCs/>
          <w:color w:val="000000" w:themeColor="text1"/>
        </w:rPr>
        <w:t xml:space="preserve"> per applicant</w:t>
      </w:r>
      <w:r w:rsidR="00642E68">
        <w:rPr>
          <w:rFonts w:ascii="Calibri" w:hAnsi="Calibri" w:cs="Arial"/>
          <w:color w:val="000000" w:themeColor="text1"/>
        </w:rPr>
        <w:t xml:space="preserve">: </w:t>
      </w:r>
      <w:r w:rsidR="00642E68">
        <w:t xml:space="preserve">Cheque to be made out to AFESA – Cert IV course or </w:t>
      </w:r>
    </w:p>
    <w:p w14:paraId="484DE0FB" w14:textId="77777777" w:rsidR="00CE4AF0" w:rsidRPr="00CE4AF0" w:rsidRDefault="00642E68" w:rsidP="00642E68">
      <w:pPr>
        <w:spacing w:after="0" w:line="240" w:lineRule="auto"/>
        <w:rPr>
          <w:rFonts w:ascii="Calibri" w:hAnsi="Calibri" w:cs="Arial"/>
          <w:color w:val="000000" w:themeColor="text1"/>
        </w:rPr>
      </w:pPr>
      <w:r>
        <w:t xml:space="preserve">Bank transfer: AFESA - BSB 065-145 - Account Number </w:t>
      </w:r>
      <w:r w:rsidRPr="00642E68">
        <w:t>10026444</w:t>
      </w:r>
    </w:p>
    <w:p w14:paraId="6EBCC7F6" w14:textId="77777777" w:rsidR="00642E68" w:rsidRPr="00642E68" w:rsidRDefault="00642E68" w:rsidP="00CE4AF0">
      <w:pPr>
        <w:spacing w:after="0" w:line="240" w:lineRule="auto"/>
        <w:rPr>
          <w:rFonts w:ascii="Calibri" w:hAnsi="Calibri" w:cs="Arial"/>
          <w:sz w:val="10"/>
          <w:szCs w:val="10"/>
        </w:rPr>
      </w:pPr>
    </w:p>
    <w:p w14:paraId="5B500CD8" w14:textId="5817AAFE" w:rsidR="00CE4AF0" w:rsidRPr="00CE4AF0" w:rsidRDefault="001219BF" w:rsidP="00CE4AF0">
      <w:pPr>
        <w:spacing w:after="0" w:line="240" w:lineRule="auto"/>
        <w:rPr>
          <w:rFonts w:ascii="Calibri" w:hAnsi="Calibri" w:cs="Arial"/>
          <w:b/>
          <w:bCs/>
        </w:rPr>
      </w:pPr>
      <w:r w:rsidRPr="00D03E0C">
        <w:rPr>
          <w:rFonts w:ascii="Calibri" w:hAnsi="Calibri" w:cs="Arial"/>
        </w:rPr>
        <w:t>Contact:</w:t>
      </w:r>
      <w:r>
        <w:rPr>
          <w:rFonts w:ascii="Calibri" w:hAnsi="Calibri" w:cs="Arial"/>
          <w:b/>
          <w:bCs/>
        </w:rPr>
        <w:t xml:space="preserve"> Neda Erjaei</w:t>
      </w:r>
    </w:p>
    <w:p w14:paraId="2909AAA3" w14:textId="48D2771C" w:rsidR="00CE4AF0" w:rsidRPr="00D03E0C" w:rsidRDefault="00CE4AF0" w:rsidP="001219BF">
      <w:pPr>
        <w:spacing w:after="0" w:line="240" w:lineRule="auto"/>
        <w:rPr>
          <w:rFonts w:ascii="Calibri" w:hAnsi="Calibri" w:cs="Arial"/>
        </w:rPr>
      </w:pPr>
      <w:r w:rsidRPr="00D03E0C">
        <w:rPr>
          <w:rFonts w:ascii="Calibri" w:hAnsi="Calibri" w:cs="Arial"/>
          <w:b/>
          <w:bCs/>
        </w:rPr>
        <w:t>Email</w:t>
      </w:r>
      <w:r w:rsidRPr="00D03E0C">
        <w:rPr>
          <w:rFonts w:ascii="Calibri" w:hAnsi="Calibri" w:cs="Arial"/>
        </w:rPr>
        <w:t xml:space="preserve">: </w:t>
      </w:r>
      <w:hyperlink r:id="rId12" w:history="1">
        <w:r w:rsidR="001219BF" w:rsidRPr="009341D3">
          <w:rPr>
            <w:rStyle w:val="Hyperlink"/>
            <w:rFonts w:ascii="Calibri" w:hAnsi="Calibri" w:cs="Arial"/>
          </w:rPr>
          <w:t>erjaei.neda@communitylanguages.org.au</w:t>
        </w:r>
      </w:hyperlink>
      <w:r w:rsidR="001219BF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 xml:space="preserve">OR </w:t>
      </w:r>
      <w:hyperlink r:id="rId13" w:history="1">
        <w:r w:rsidR="00BB6B4F" w:rsidRPr="00B85FB7">
          <w:rPr>
            <w:rStyle w:val="Hyperlink"/>
            <w:rFonts w:ascii="Calibri" w:hAnsi="Calibri" w:cs="Arial"/>
          </w:rPr>
          <w:t>info@communitylanguages.org.au</w:t>
        </w:r>
      </w:hyperlink>
      <w:r>
        <w:rPr>
          <w:rFonts w:ascii="Calibri" w:hAnsi="Calibri" w:cs="Arial"/>
        </w:rPr>
        <w:t xml:space="preserve"> </w:t>
      </w:r>
      <w:r w:rsidRPr="00D03E0C">
        <w:rPr>
          <w:rFonts w:ascii="Calibri" w:hAnsi="Calibri" w:cs="Arial"/>
        </w:rPr>
        <w:tab/>
      </w:r>
    </w:p>
    <w:p w14:paraId="72E405D4" w14:textId="3244450C" w:rsidR="00CE4AF0" w:rsidRDefault="00CE4AF0" w:rsidP="00CE4AF0">
      <w:pPr>
        <w:spacing w:after="0" w:line="240" w:lineRule="auto"/>
        <w:rPr>
          <w:rFonts w:ascii="Calibri" w:hAnsi="Calibri" w:cs="Arial"/>
        </w:rPr>
      </w:pPr>
      <w:r w:rsidRPr="00D03E0C">
        <w:rPr>
          <w:rFonts w:ascii="Calibri" w:hAnsi="Calibri" w:cs="Arial"/>
          <w:b/>
          <w:bCs/>
        </w:rPr>
        <w:t xml:space="preserve">Ph: </w:t>
      </w:r>
      <w:r w:rsidRPr="00D03E0C">
        <w:rPr>
          <w:rFonts w:ascii="Calibri" w:hAnsi="Calibri" w:cs="Arial"/>
        </w:rPr>
        <w:t>03 9349 -</w:t>
      </w:r>
      <w:r w:rsidR="00D0059D">
        <w:rPr>
          <w:rFonts w:ascii="Calibri" w:hAnsi="Calibri" w:cs="Arial"/>
        </w:rPr>
        <w:t>2683</w:t>
      </w:r>
      <w:r w:rsidRPr="00D03E0C">
        <w:rPr>
          <w:rFonts w:ascii="Calibri" w:hAnsi="Calibri" w:cs="Arial"/>
          <w:b/>
          <w:bCs/>
        </w:rPr>
        <w:t xml:space="preserve"> Fax</w:t>
      </w:r>
      <w:r w:rsidRPr="00D03E0C">
        <w:rPr>
          <w:rFonts w:ascii="Calibri" w:hAnsi="Calibri" w:cs="Arial"/>
        </w:rPr>
        <w:t>: 03 934</w:t>
      </w:r>
      <w:r w:rsidR="00D0059D">
        <w:rPr>
          <w:rFonts w:ascii="Calibri" w:hAnsi="Calibri" w:cs="Arial"/>
        </w:rPr>
        <w:t>9</w:t>
      </w:r>
      <w:r w:rsidRPr="00D03E0C">
        <w:rPr>
          <w:rFonts w:ascii="Calibri" w:hAnsi="Calibri" w:cs="Arial"/>
        </w:rPr>
        <w:t xml:space="preserve"> -</w:t>
      </w:r>
      <w:r w:rsidR="00D0059D">
        <w:rPr>
          <w:rFonts w:ascii="Calibri" w:hAnsi="Calibri" w:cs="Arial"/>
        </w:rPr>
        <w:t>2698</w:t>
      </w:r>
      <w:r>
        <w:rPr>
          <w:rFonts w:ascii="Calibri" w:hAnsi="Calibri" w:cs="Arial"/>
        </w:rPr>
        <w:t>3</w:t>
      </w:r>
      <w:r w:rsidRPr="00D03E0C">
        <w:rPr>
          <w:rFonts w:ascii="Calibri" w:hAnsi="Calibri" w:cs="Arial"/>
        </w:rPr>
        <w:t xml:space="preserve"> </w:t>
      </w:r>
    </w:p>
    <w:p w14:paraId="30C09552" w14:textId="6D2AE19B" w:rsidR="00CE4AF0" w:rsidRDefault="00CE4AF0" w:rsidP="00CE4AF0">
      <w:pPr>
        <w:spacing w:after="0" w:line="240" w:lineRule="auto"/>
        <w:rPr>
          <w:rFonts w:ascii="Calibri" w:hAnsi="Calibri" w:cs="Arial"/>
        </w:rPr>
      </w:pPr>
      <w:r w:rsidRPr="00CE4AF0">
        <w:rPr>
          <w:rFonts w:ascii="Calibri" w:hAnsi="Calibri" w:cs="Arial"/>
          <w:b/>
          <w:bCs/>
        </w:rPr>
        <w:t>Post</w:t>
      </w:r>
      <w:r>
        <w:rPr>
          <w:rFonts w:ascii="Calibri" w:hAnsi="Calibri" w:cs="Arial"/>
        </w:rPr>
        <w:t xml:space="preserve"> to: </w:t>
      </w:r>
      <w:r w:rsidR="00BB6B4F">
        <w:rPr>
          <w:rFonts w:ascii="Calibri" w:hAnsi="Calibri" w:cs="Arial"/>
        </w:rPr>
        <w:t>CLV</w:t>
      </w:r>
      <w:r>
        <w:rPr>
          <w:rFonts w:ascii="Calibri" w:hAnsi="Calibri" w:cs="Arial"/>
        </w:rPr>
        <w:t xml:space="preserve"> Office, Level 2, </w:t>
      </w:r>
      <w:r w:rsidR="00D0059D">
        <w:rPr>
          <w:rFonts w:ascii="Calibri" w:hAnsi="Calibri" w:cs="Arial"/>
        </w:rPr>
        <w:t>189</w:t>
      </w:r>
      <w:r>
        <w:rPr>
          <w:rFonts w:ascii="Calibri" w:hAnsi="Calibri" w:cs="Arial"/>
        </w:rPr>
        <w:t xml:space="preserve"> </w:t>
      </w:r>
      <w:r w:rsidR="00D0059D">
        <w:rPr>
          <w:rFonts w:ascii="Calibri" w:hAnsi="Calibri" w:cs="Arial"/>
        </w:rPr>
        <w:t>Faraday</w:t>
      </w:r>
      <w:r>
        <w:rPr>
          <w:rFonts w:ascii="Calibri" w:hAnsi="Calibri" w:cs="Arial"/>
        </w:rPr>
        <w:t xml:space="preserve"> St, Carlton, 3053</w:t>
      </w:r>
    </w:p>
    <w:p w14:paraId="672D35A4" w14:textId="77777777" w:rsidR="00CE4AF0" w:rsidRDefault="009200E2" w:rsidP="00CE4AF0">
      <w:pPr>
        <w:spacing w:after="0" w:line="240" w:lineRule="auto"/>
        <w:rPr>
          <w:rFonts w:ascii="Calibri" w:hAnsi="Calibri" w:cs="Arial"/>
          <w:b/>
          <w:bCs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anchor distT="0" distB="0" distL="114300" distR="114300" simplePos="0" relativeHeight="251696128" behindDoc="0" locked="0" layoutInCell="1" allowOverlap="1" wp14:anchorId="50AE5659" wp14:editId="4B336315">
            <wp:simplePos x="0" y="0"/>
            <wp:positionH relativeFrom="margin">
              <wp:posOffset>4176395</wp:posOffset>
            </wp:positionH>
            <wp:positionV relativeFrom="margin">
              <wp:posOffset>9025890</wp:posOffset>
            </wp:positionV>
            <wp:extent cx="1773555" cy="377825"/>
            <wp:effectExtent l="0" t="0" r="0" b="317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55" cy="37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23E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D6CF2CD" wp14:editId="27AB519B">
                <wp:simplePos x="0" y="0"/>
                <wp:positionH relativeFrom="column">
                  <wp:posOffset>0</wp:posOffset>
                </wp:positionH>
                <wp:positionV relativeFrom="paragraph">
                  <wp:posOffset>65405</wp:posOffset>
                </wp:positionV>
                <wp:extent cx="5759450" cy="0"/>
                <wp:effectExtent l="0" t="0" r="12700" b="19050"/>
                <wp:wrapNone/>
                <wp:docPr id="37" name="Straight Connector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4ED02F" id="Straight Connector 37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15pt" to="453.5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">
                <v:stroke dashstyle="dash"/>
              </v:line>
            </w:pict>
          </mc:Fallback>
        </mc:AlternateContent>
      </w:r>
    </w:p>
    <w:p w14:paraId="4C6FC006" w14:textId="77777777" w:rsidR="008523EC" w:rsidRPr="009200E2" w:rsidRDefault="008523EC" w:rsidP="005C4E7B">
      <w:pPr>
        <w:pStyle w:val="ListParagraph"/>
        <w:spacing w:after="0" w:line="240" w:lineRule="auto"/>
        <w:ind w:hanging="720"/>
        <w:contextualSpacing w:val="0"/>
        <w:rPr>
          <w:color w:val="1F497D"/>
          <w:sz w:val="20"/>
          <w:szCs w:val="20"/>
          <w:u w:val="single"/>
        </w:rPr>
      </w:pPr>
      <w:r w:rsidRPr="009200E2">
        <w:rPr>
          <w:color w:val="1F497D"/>
          <w:sz w:val="20"/>
          <w:szCs w:val="20"/>
          <w:u w:val="single"/>
        </w:rPr>
        <w:t xml:space="preserve">The course is </w:t>
      </w:r>
      <w:r w:rsidR="005C4E7B" w:rsidRPr="009200E2">
        <w:rPr>
          <w:color w:val="1F497D"/>
          <w:sz w:val="20"/>
          <w:szCs w:val="20"/>
          <w:u w:val="single"/>
        </w:rPr>
        <w:t>sponsored</w:t>
      </w:r>
      <w:r w:rsidRPr="009200E2">
        <w:rPr>
          <w:color w:val="1F497D"/>
          <w:sz w:val="20"/>
          <w:szCs w:val="20"/>
          <w:u w:val="single"/>
        </w:rPr>
        <w:t xml:space="preserve"> by the Victorian Department of Education </w:t>
      </w:r>
    </w:p>
    <w:p w14:paraId="76269226" w14:textId="0FE04DE2" w:rsidR="00CE4AF0" w:rsidRDefault="001219BF" w:rsidP="001219BF">
      <w:pPr>
        <w:tabs>
          <w:tab w:val="left" w:pos="2025"/>
        </w:tabs>
        <w:spacing w:after="0" w:line="240" w:lineRule="auto"/>
        <w:rPr>
          <w:rFonts w:ascii="Calibri" w:hAnsi="Calibri" w:cs="Arial"/>
        </w:rPr>
      </w:pPr>
      <w:r>
        <w:rPr>
          <w:rFonts w:ascii="Calibri" w:hAnsi="Calibri" w:cs="Arial"/>
          <w:noProof/>
        </w:rPr>
        <w:drawing>
          <wp:inline distT="0" distB="0" distL="0" distR="0" wp14:anchorId="22BE0DBC" wp14:editId="4354A6BF">
            <wp:extent cx="171450" cy="189328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21" cy="191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Calibri" w:hAnsi="Calibri" w:cs="Arial"/>
        </w:rPr>
        <w:t xml:space="preserve"> </w:t>
      </w:r>
      <w:r w:rsidRPr="001219BF">
        <w:rPr>
          <w:rFonts w:ascii="Calibri" w:hAnsi="Calibri" w:cs="Arial"/>
          <w:b/>
          <w:bCs/>
        </w:rPr>
        <w:t>Mandatory fields</w:t>
      </w:r>
      <w:r w:rsidR="004A3E42">
        <w:rPr>
          <w:rFonts w:ascii="Calibri" w:hAnsi="Calibri" w:cs="Arial"/>
        </w:rPr>
        <w:tab/>
      </w:r>
    </w:p>
    <w:sectPr w:rsidR="00CE4AF0" w:rsidSect="00D0059D">
      <w:footerReference w:type="default" r:id="rId15"/>
      <w:pgSz w:w="11906" w:h="16838"/>
      <w:pgMar w:top="993" w:right="1440" w:bottom="851" w:left="144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B89F02" w14:textId="77777777" w:rsidR="00BD4BB0" w:rsidRDefault="00BD4BB0" w:rsidP="001219BF">
      <w:pPr>
        <w:spacing w:after="0" w:line="240" w:lineRule="auto"/>
      </w:pPr>
      <w:r>
        <w:separator/>
      </w:r>
    </w:p>
  </w:endnote>
  <w:endnote w:type="continuationSeparator" w:id="0">
    <w:p w14:paraId="7F103248" w14:textId="77777777" w:rsidR="00BD4BB0" w:rsidRDefault="00BD4BB0" w:rsidP="00121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2A2252" w14:textId="1DCD2F0F" w:rsidR="001219BF" w:rsidRPr="001219BF" w:rsidRDefault="001219BF" w:rsidP="001219BF">
    <w:pPr>
      <w:pStyle w:val="Footer"/>
      <w:rPr>
        <w:b/>
        <w:sz w:val="18"/>
        <w:szCs w:val="18"/>
        <w:lang w:val="en-US"/>
      </w:rPr>
    </w:pPr>
    <w:r w:rsidRPr="001219BF">
      <w:rPr>
        <w:sz w:val="18"/>
        <w:szCs w:val="18"/>
      </w:rPr>
      <w:t>March 2019,</w:t>
    </w:r>
    <w:r w:rsidRPr="001219BF">
      <w:rPr>
        <w:rFonts w:ascii="Arial" w:eastAsia="Times New Roman" w:hAnsi="Arial" w:cs="Times New Roman"/>
        <w:b/>
        <w:sz w:val="18"/>
        <w:szCs w:val="18"/>
        <w:lang w:eastAsia="en-AU"/>
      </w:rPr>
      <w:t xml:space="preserve"> VIC</w:t>
    </w:r>
    <w:r w:rsidRPr="001219BF">
      <w:rPr>
        <w:b/>
        <w:sz w:val="18"/>
        <w:szCs w:val="18"/>
      </w:rPr>
      <w:t>22495</w:t>
    </w:r>
    <w:r>
      <w:rPr>
        <w:b/>
        <w:sz w:val="18"/>
        <w:szCs w:val="18"/>
      </w:rPr>
      <w:t xml:space="preserve"> </w:t>
    </w:r>
    <w:r w:rsidRPr="001219BF">
      <w:rPr>
        <w:b/>
        <w:sz w:val="18"/>
        <w:szCs w:val="18"/>
      </w:rPr>
      <w:t>Certificate IV in Community Languages Teaching</w:t>
    </w:r>
  </w:p>
  <w:p w14:paraId="5B736F04" w14:textId="77777777" w:rsidR="001219BF" w:rsidRPr="001219BF" w:rsidRDefault="001219BF" w:rsidP="001219BF">
    <w:pPr>
      <w:pStyle w:val="Footer"/>
      <w:rPr>
        <w:b/>
        <w:lang w:val="en-US"/>
      </w:rPr>
    </w:pPr>
  </w:p>
  <w:p w14:paraId="0D18527D" w14:textId="0C327A6D" w:rsidR="001219BF" w:rsidRDefault="00121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382FFD" w14:textId="77777777" w:rsidR="00BD4BB0" w:rsidRDefault="00BD4BB0" w:rsidP="001219BF">
      <w:pPr>
        <w:spacing w:after="0" w:line="240" w:lineRule="auto"/>
      </w:pPr>
      <w:r>
        <w:separator/>
      </w:r>
    </w:p>
  </w:footnote>
  <w:footnote w:type="continuationSeparator" w:id="0">
    <w:p w14:paraId="54B008B1" w14:textId="77777777" w:rsidR="00BD4BB0" w:rsidRDefault="00BD4BB0" w:rsidP="001219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DB60D3"/>
    <w:multiLevelType w:val="hybridMultilevel"/>
    <w:tmpl w:val="D0D6442C"/>
    <w:lvl w:ilvl="0" w:tplc="9FF645A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22D83"/>
    <w:multiLevelType w:val="hybridMultilevel"/>
    <w:tmpl w:val="91AC0AAC"/>
    <w:lvl w:ilvl="0" w:tplc="FC18DE4A">
      <w:start w:val="1"/>
      <w:numFmt w:val="bullet"/>
      <w:lvlText w:val="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8968486">
    <w:abstractNumId w:val="1"/>
  </w:num>
  <w:num w:numId="2" w16cid:durableId="761998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jY0MQKyzMzMDZR0lIJTi4sz8/NACgxrASK20tgsAAAA"/>
  </w:docVars>
  <w:rsids>
    <w:rsidRoot w:val="00B419AD"/>
    <w:rsid w:val="001219BF"/>
    <w:rsid w:val="00144BE8"/>
    <w:rsid w:val="002864CE"/>
    <w:rsid w:val="004A3E42"/>
    <w:rsid w:val="005C4E7B"/>
    <w:rsid w:val="005E41B6"/>
    <w:rsid w:val="00642E68"/>
    <w:rsid w:val="00695F93"/>
    <w:rsid w:val="008523EC"/>
    <w:rsid w:val="009200E2"/>
    <w:rsid w:val="00957AAF"/>
    <w:rsid w:val="00A452D1"/>
    <w:rsid w:val="00AB5D35"/>
    <w:rsid w:val="00B419AD"/>
    <w:rsid w:val="00BA58DB"/>
    <w:rsid w:val="00BB6B4F"/>
    <w:rsid w:val="00BD4BB0"/>
    <w:rsid w:val="00CC20D2"/>
    <w:rsid w:val="00CE4AF0"/>
    <w:rsid w:val="00D0059D"/>
    <w:rsid w:val="00EB3743"/>
    <w:rsid w:val="00F22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E3C71"/>
  <w15:chartTrackingRefBased/>
  <w15:docId w15:val="{6676B610-BB41-44AB-BA5D-D0326292E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9A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419A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19A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419AD"/>
    <w:pPr>
      <w:ind w:left="720"/>
      <w:contextualSpacing/>
    </w:pPr>
  </w:style>
  <w:style w:type="character" w:styleId="Hyperlink">
    <w:name w:val="Hyperlink"/>
    <w:basedOn w:val="DefaultParagraphFont"/>
    <w:unhideWhenUsed/>
    <w:rsid w:val="00B419AD"/>
    <w:rPr>
      <w:color w:val="0563C1" w:themeColor="hyperlink"/>
      <w:u w:val="single"/>
    </w:rPr>
  </w:style>
  <w:style w:type="paragraph" w:styleId="BodyText3">
    <w:name w:val="Body Text 3"/>
    <w:basedOn w:val="Normal"/>
    <w:link w:val="BodyText3Char"/>
    <w:rsid w:val="00CE4AF0"/>
    <w:pPr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CE4AF0"/>
    <w:rPr>
      <w:rFonts w:ascii="Times New Roman" w:eastAsia="Times New Roman" w:hAnsi="Times New Roman" w:cs="Times New Roman"/>
      <w:b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F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200E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219B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21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1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19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9B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219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9BF"/>
  </w:style>
  <w:style w:type="paragraph" w:styleId="Footer">
    <w:name w:val="footer"/>
    <w:basedOn w:val="Normal"/>
    <w:link w:val="FooterChar"/>
    <w:uiPriority w:val="99"/>
    <w:unhideWhenUsed/>
    <w:rsid w:val="001219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9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52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info@communitylanguages.org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erjaei.neda@communitylanguages.org.a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communitylanguages.org.a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6</Words>
  <Characters>2035</Characters>
  <Application>Microsoft Office Word</Application>
  <DocSecurity>0</DocSecurity>
  <Lines>4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ry Abubaker</dc:creator>
  <cp:keywords/>
  <dc:description/>
  <cp:lastModifiedBy>Fahry Abubaker</cp:lastModifiedBy>
  <cp:revision>4</cp:revision>
  <cp:lastPrinted>2015-02-06T04:14:00Z</cp:lastPrinted>
  <dcterms:created xsi:type="dcterms:W3CDTF">2019-04-23T03:49:00Z</dcterms:created>
  <dcterms:modified xsi:type="dcterms:W3CDTF">2024-06-04T00:06:00Z</dcterms:modified>
</cp:coreProperties>
</file>